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547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uiza Ros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Kilij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